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bidiVisual/>
        <w:tblW w:w="10800" w:type="dxa"/>
        <w:jc w:val="center"/>
        <w:tblBorders>
          <w:bottom w:val="thinThickSmallGap" w:sz="24" w:space="0" w:color="auto"/>
        </w:tblBorders>
        <w:tblLook w:val="0000" w:firstRow="0" w:lastRow="0" w:firstColumn="0" w:lastColumn="0" w:noHBand="0" w:noVBand="0"/>
      </w:tblPr>
      <w:tblGrid>
        <w:gridCol w:w="1980"/>
        <w:gridCol w:w="6660"/>
        <w:gridCol w:w="2160"/>
      </w:tblGrid>
      <w:tr w:rsidR="00626795" w:rsidRPr="00EC02AC" w:rsidTr="004E765C">
        <w:trPr>
          <w:jc w:val="center"/>
        </w:trPr>
        <w:tc>
          <w:tcPr>
            <w:tcW w:w="1980" w:type="dxa"/>
            <w:tcBorders>
              <w:bottom w:val="double" w:sz="12" w:space="0" w:color="auto"/>
            </w:tcBorders>
            <w:vAlign w:val="center"/>
          </w:tcPr>
          <w:p w:rsidR="00626795" w:rsidRPr="00EC02AC" w:rsidRDefault="00626795" w:rsidP="004E765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/>
                <w:b/>
                <w:bCs/>
                <w:noProof/>
                <w:sz w:val="22"/>
                <w:szCs w:val="22"/>
              </w:rPr>
              <w:drawing>
                <wp:inline distT="0" distB="0" distL="0" distR="0" wp14:anchorId="47D27C49" wp14:editId="70F6E92A">
                  <wp:extent cx="638175" cy="690245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6902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26795" w:rsidRPr="00EC02AC" w:rsidRDefault="00626795" w:rsidP="004E765C">
            <w:pPr>
              <w:pStyle w:val="Heading6"/>
              <w:rPr>
                <w:rFonts w:cs="B Nazanin"/>
                <w:sz w:val="20"/>
                <w:szCs w:val="20"/>
                <w:rtl/>
              </w:rPr>
            </w:pPr>
            <w:r w:rsidRPr="00EC02AC">
              <w:rPr>
                <w:rFonts w:cs="B Nazanin" w:hint="cs"/>
                <w:sz w:val="20"/>
                <w:szCs w:val="20"/>
                <w:rtl/>
              </w:rPr>
              <w:t>دانشگاه صنعتي اميركبير</w:t>
            </w:r>
          </w:p>
          <w:p w:rsidR="00626795" w:rsidRPr="00EC02AC" w:rsidRDefault="00626795" w:rsidP="004E765C">
            <w:pPr>
              <w:bidi/>
              <w:jc w:val="center"/>
              <w:rPr>
                <w:rFonts w:cs="B Nazanin"/>
                <w:b/>
                <w:bCs/>
                <w:sz w:val="12"/>
                <w:szCs w:val="12"/>
              </w:rPr>
            </w:pPr>
            <w:r w:rsidRPr="00EC02AC">
              <w:rPr>
                <w:rFonts w:cs="B Nazanin" w:hint="cs"/>
                <w:b/>
                <w:bCs/>
                <w:sz w:val="12"/>
                <w:szCs w:val="12"/>
                <w:rtl/>
              </w:rPr>
              <w:t>(پلي تكنيك تهران)</w:t>
            </w:r>
          </w:p>
        </w:tc>
        <w:tc>
          <w:tcPr>
            <w:tcW w:w="6660" w:type="dxa"/>
            <w:tcBorders>
              <w:bottom w:val="double" w:sz="12" w:space="0" w:color="auto"/>
            </w:tcBorders>
          </w:tcPr>
          <w:p w:rsidR="00626795" w:rsidRPr="00EC02AC" w:rsidRDefault="00626795" w:rsidP="004E765C">
            <w:pPr>
              <w:pStyle w:val="Heading2"/>
              <w:jc w:val="center"/>
              <w:rPr>
                <w:rFonts w:cs="B Nazanin"/>
                <w:rtl/>
              </w:rPr>
            </w:pPr>
            <w:bookmarkStart w:id="0" w:name="_Toc481246110"/>
            <w:r w:rsidRPr="00EC02AC">
              <w:rPr>
                <w:rFonts w:cs="B Nazanin" w:hint="cs"/>
                <w:rtl/>
              </w:rPr>
              <w:t>باسمه تعالي</w:t>
            </w:r>
            <w:bookmarkEnd w:id="0"/>
          </w:p>
          <w:p w:rsidR="00626795" w:rsidRPr="00EC02AC" w:rsidRDefault="00626795" w:rsidP="004E765C">
            <w:pPr>
              <w:bidi/>
              <w:jc w:val="center"/>
              <w:rPr>
                <w:rFonts w:cs="B Nazanin"/>
                <w:rtl/>
                <w:lang w:bidi="fa-IR"/>
              </w:rPr>
            </w:pPr>
          </w:p>
          <w:p w:rsidR="00626795" w:rsidRPr="00EC02AC" w:rsidRDefault="00626795" w:rsidP="004E765C">
            <w:pPr>
              <w:bidi/>
              <w:jc w:val="center"/>
              <w:rPr>
                <w:rFonts w:cs="B Nazanin"/>
                <w:sz w:val="34"/>
                <w:szCs w:val="34"/>
                <w:rtl/>
                <w:lang w:bidi="fa-IR"/>
              </w:rPr>
            </w:pPr>
            <w:r w:rsidRPr="00EC02AC">
              <w:rPr>
                <w:rFonts w:cs="B Nazanin" w:hint="cs"/>
                <w:sz w:val="34"/>
                <w:szCs w:val="34"/>
                <w:rtl/>
                <w:lang w:bidi="fa-IR"/>
              </w:rPr>
              <w:t xml:space="preserve">فرم تعريف </w:t>
            </w:r>
            <w:r w:rsidRPr="00EC02AC">
              <w:rPr>
                <w:rFonts w:cs="B Nazanin" w:hint="cs"/>
                <w:b/>
                <w:bCs/>
                <w:sz w:val="34"/>
                <w:szCs w:val="34"/>
                <w:rtl/>
                <w:lang w:bidi="fa-IR"/>
              </w:rPr>
              <w:t>پروژه</w:t>
            </w:r>
          </w:p>
          <w:p w:rsidR="00626795" w:rsidRPr="00EC02AC" w:rsidRDefault="00626795" w:rsidP="004E765C">
            <w:pPr>
              <w:bidi/>
              <w:jc w:val="center"/>
              <w:rPr>
                <w:rFonts w:cs="B Nazanin"/>
                <w:lang w:bidi="fa-IR"/>
              </w:rPr>
            </w:pPr>
            <w:r w:rsidRPr="00EC02AC">
              <w:rPr>
                <w:rFonts w:cs="B Nazanin" w:hint="cs"/>
                <w:sz w:val="34"/>
                <w:szCs w:val="34"/>
                <w:rtl/>
                <w:lang w:bidi="fa-IR"/>
              </w:rPr>
              <w:t>فارغ التحصيلي دوره كارشناسي</w:t>
            </w:r>
          </w:p>
        </w:tc>
        <w:tc>
          <w:tcPr>
            <w:tcW w:w="2160" w:type="dxa"/>
            <w:tcBorders>
              <w:bottom w:val="double" w:sz="12" w:space="0" w:color="auto"/>
            </w:tcBorders>
            <w:vAlign w:val="center"/>
          </w:tcPr>
          <w:p w:rsidR="00626795" w:rsidRPr="00EC02AC" w:rsidRDefault="00626795" w:rsidP="004E765C">
            <w:pPr>
              <w:bidi/>
              <w:jc w:val="center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/>
                <w:b/>
                <w:bCs/>
                <w:noProof/>
                <w:sz w:val="22"/>
                <w:szCs w:val="22"/>
              </w:rPr>
              <w:drawing>
                <wp:inline distT="0" distB="0" distL="0" distR="0" wp14:anchorId="54221625" wp14:editId="3AB8769D">
                  <wp:extent cx="551815" cy="569595"/>
                  <wp:effectExtent l="0" t="0" r="635" b="190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1815" cy="569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26795" w:rsidRPr="00EC02AC" w:rsidRDefault="00626795" w:rsidP="004E765C">
            <w:pPr>
              <w:bidi/>
              <w:jc w:val="center"/>
              <w:rPr>
                <w:rFonts w:cs="B Nazanin"/>
                <w:b/>
                <w:bCs/>
                <w:sz w:val="20"/>
                <w:szCs w:val="20"/>
              </w:rPr>
            </w:pPr>
            <w:r w:rsidRPr="00EC02AC">
              <w:rPr>
                <w:rFonts w:cs="B Nazanin" w:hint="cs"/>
                <w:b/>
                <w:bCs/>
                <w:sz w:val="20"/>
                <w:szCs w:val="20"/>
                <w:rtl/>
              </w:rPr>
              <w:t>دانشكده مهندسي كامپيوتر و فناوري اطلاعات</w:t>
            </w:r>
          </w:p>
        </w:tc>
      </w:tr>
    </w:tbl>
    <w:p w:rsidR="00626795" w:rsidRPr="00EC02AC" w:rsidRDefault="00626795" w:rsidP="00626795">
      <w:pPr>
        <w:bidi/>
        <w:jc w:val="right"/>
        <w:rPr>
          <w:rFonts w:cs="B Nazanin"/>
          <w:b/>
          <w:bCs/>
          <w:sz w:val="22"/>
          <w:szCs w:val="22"/>
          <w:rtl/>
        </w:rPr>
      </w:pPr>
    </w:p>
    <w:p w:rsidR="00626795" w:rsidRPr="00EC02AC" w:rsidRDefault="00626795" w:rsidP="00626795">
      <w:pPr>
        <w:bidi/>
        <w:jc w:val="right"/>
        <w:rPr>
          <w:rFonts w:cs="B Nazanin"/>
          <w:b/>
          <w:bCs/>
          <w:sz w:val="22"/>
          <w:szCs w:val="22"/>
          <w:rtl/>
        </w:rPr>
      </w:pPr>
      <w:r w:rsidRPr="00EC02AC">
        <w:rPr>
          <w:rFonts w:cs="B Nazanin" w:hint="cs"/>
          <w:b/>
          <w:bCs/>
          <w:sz w:val="22"/>
          <w:szCs w:val="22"/>
          <w:rtl/>
        </w:rPr>
        <w:t>تاريخ: ...........................</w:t>
      </w:r>
    </w:p>
    <w:p w:rsidR="00626795" w:rsidRPr="00EC02AC" w:rsidRDefault="00626795" w:rsidP="00626795">
      <w:pPr>
        <w:bidi/>
        <w:jc w:val="right"/>
        <w:rPr>
          <w:rFonts w:cs="B Nazanin"/>
          <w:b/>
          <w:bCs/>
          <w:sz w:val="22"/>
          <w:szCs w:val="22"/>
          <w:rtl/>
        </w:rPr>
      </w:pPr>
      <w:r w:rsidRPr="00EC02AC">
        <w:rPr>
          <w:rFonts w:cs="B Nazanin" w:hint="cs"/>
          <w:b/>
          <w:bCs/>
          <w:sz w:val="22"/>
          <w:szCs w:val="22"/>
          <w:rtl/>
        </w:rPr>
        <w:t>شماره: ..........................</w:t>
      </w:r>
    </w:p>
    <w:p w:rsidR="00626795" w:rsidRPr="00EC02AC" w:rsidRDefault="00626795" w:rsidP="00626795">
      <w:pPr>
        <w:bidi/>
        <w:jc w:val="both"/>
        <w:rPr>
          <w:rFonts w:cs="B Nazanin"/>
          <w:sz w:val="12"/>
          <w:szCs w:val="12"/>
          <w:rtl/>
        </w:rPr>
      </w:pPr>
    </w:p>
    <w:tbl>
      <w:tblPr>
        <w:bidiVisual/>
        <w:tblW w:w="0" w:type="auto"/>
        <w:tblInd w:w="2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626795" w:rsidRPr="00EC02AC" w:rsidTr="004E765C">
        <w:trPr>
          <w:trHeight w:val="667"/>
        </w:trPr>
        <w:tc>
          <w:tcPr>
            <w:tcW w:w="9900" w:type="dxa"/>
            <w:vAlign w:val="center"/>
          </w:tcPr>
          <w:p w:rsidR="00626795" w:rsidRPr="00EC02AC" w:rsidRDefault="00626795" w:rsidP="00E00806">
            <w:pPr>
              <w:bidi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عنوان پروژه: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="000D3260" w:rsidRPr="000D3260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شناسا</w:t>
            </w:r>
            <w:r w:rsidR="000D3260" w:rsidRPr="000D3260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یی</w:t>
            </w:r>
            <w:r w:rsidR="000D3C1D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 xml:space="preserve"> بد</w:t>
            </w:r>
            <w:r w:rsidR="00974D3E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افزار</w:t>
            </w:r>
            <w:r w:rsidR="000D3C1D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ها</w:t>
            </w:r>
            <w:r w:rsidR="000D3260" w:rsidRPr="000D3260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 xml:space="preserve"> با استفاده از و</w:t>
            </w:r>
            <w:r w:rsidR="000D3260" w:rsidRPr="000D3260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ی</w:t>
            </w:r>
            <w:r w:rsidR="000D3260" w:rsidRPr="000D3260">
              <w:rPr>
                <w:rFonts w:cs="B Nazanin" w:hint="eastAsia"/>
                <w:b/>
                <w:bCs/>
                <w:sz w:val="22"/>
                <w:szCs w:val="22"/>
                <w:rtl/>
                <w:lang w:bidi="fa-IR"/>
              </w:rPr>
              <w:t>ژگ</w:t>
            </w:r>
            <w:r w:rsidR="000D3260" w:rsidRPr="000D3260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ی</w:t>
            </w:r>
            <w:r w:rsidR="00974D3E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‌</w:t>
            </w:r>
            <w:r w:rsidR="000D3260" w:rsidRPr="000D3260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>ها</w:t>
            </w:r>
            <w:r w:rsidR="000D3260" w:rsidRPr="000D3260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ی</w:t>
            </w:r>
            <w:r w:rsidR="000D3260" w:rsidRPr="000D3260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 xml:space="preserve"> سطح پا</w:t>
            </w:r>
            <w:r w:rsidR="000D3260" w:rsidRPr="000D3260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یی</w:t>
            </w:r>
            <w:r w:rsidR="000D3260" w:rsidRPr="000D3260">
              <w:rPr>
                <w:rFonts w:cs="B Nazanin" w:hint="eastAsia"/>
                <w:b/>
                <w:bCs/>
                <w:sz w:val="22"/>
                <w:szCs w:val="22"/>
                <w:rtl/>
                <w:lang w:bidi="fa-IR"/>
              </w:rPr>
              <w:t>ن</w:t>
            </w:r>
            <w:r w:rsidR="000D3C1D"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="000D3C1D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سخت افزاری</w:t>
            </w:r>
            <w:bookmarkStart w:id="1" w:name="_GoBack"/>
            <w:bookmarkEnd w:id="1"/>
          </w:p>
        </w:tc>
      </w:tr>
      <w:tr w:rsidR="00626795" w:rsidRPr="00EC02AC" w:rsidTr="004E765C">
        <w:trPr>
          <w:trHeight w:val="531"/>
        </w:trPr>
        <w:tc>
          <w:tcPr>
            <w:tcW w:w="9900" w:type="dxa"/>
            <w:vAlign w:val="center"/>
          </w:tcPr>
          <w:p w:rsidR="00626795" w:rsidRPr="00EC02AC" w:rsidRDefault="00626795" w:rsidP="004E765C">
            <w:pPr>
              <w:bidi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استا</w:t>
            </w:r>
            <w:r w:rsidR="00E00806">
              <w:rPr>
                <w:rFonts w:cs="B Nazanin" w:hint="cs"/>
                <w:b/>
                <w:bCs/>
                <w:sz w:val="22"/>
                <w:szCs w:val="22"/>
                <w:rtl/>
              </w:rPr>
              <w:t>د راهنما</w:t>
            </w:r>
            <w:r w:rsidR="00894D75">
              <w:rPr>
                <w:rFonts w:cs="B Nazanin" w:hint="cs"/>
                <w:b/>
                <w:bCs/>
                <w:sz w:val="22"/>
                <w:szCs w:val="22"/>
                <w:rtl/>
              </w:rPr>
              <w:t>ي پروژه: دکتر مریم امیرحائری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            </w:t>
            </w:r>
            <w:r w:rsidR="00E00806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امضاء:  </w:t>
            </w:r>
          </w:p>
        </w:tc>
      </w:tr>
      <w:tr w:rsidR="00626795" w:rsidRPr="00EC02AC" w:rsidTr="004E765C">
        <w:trPr>
          <w:trHeight w:val="1253"/>
        </w:trPr>
        <w:tc>
          <w:tcPr>
            <w:tcW w:w="9900" w:type="dxa"/>
            <w:vAlign w:val="center"/>
          </w:tcPr>
          <w:p w:rsidR="00626795" w:rsidRPr="00EC02AC" w:rsidRDefault="00626795" w:rsidP="004E765C">
            <w:pPr>
              <w:bidi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مشخصات دانشجو:</w:t>
            </w:r>
          </w:p>
          <w:p w:rsidR="00626795" w:rsidRPr="00EC02AC" w:rsidRDefault="00626795" w:rsidP="00E00806">
            <w:pPr>
              <w:bidi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   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نام و نام خانوادگي:</w:t>
            </w:r>
            <w:r w:rsidR="00894D75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محمد تکبیری ترشیزی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     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گرايش: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="00E00806">
              <w:rPr>
                <w:rFonts w:cs="B Nazanin" w:hint="cs"/>
                <w:b/>
                <w:bCs/>
                <w:sz w:val="22"/>
                <w:szCs w:val="22"/>
                <w:rtl/>
              </w:rPr>
              <w:t>سخت‌افزار</w:t>
            </w:r>
          </w:p>
          <w:p w:rsidR="00626795" w:rsidRPr="00EC02AC" w:rsidRDefault="00626795" w:rsidP="000D3260">
            <w:pPr>
              <w:bidi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   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شماره دانشجوی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ي: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</w:t>
            </w:r>
            <w:r w:rsidR="00894D75">
              <w:rPr>
                <w:rFonts w:cs="B Nazanin"/>
                <w:b/>
                <w:bCs/>
                <w:sz w:val="22"/>
                <w:szCs w:val="22"/>
                <w:lang w:bidi="fa-IR"/>
              </w:rPr>
              <w:t>9231036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                       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ترم ثبت نام پروژه: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="000D3260">
              <w:rPr>
                <w:rFonts w:cs="B Nazanin" w:hint="cs"/>
                <w:b/>
                <w:bCs/>
                <w:sz w:val="22"/>
                <w:szCs w:val="22"/>
                <w:rtl/>
              </w:rPr>
              <w:t>اول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="000D3260">
              <w:rPr>
                <w:rFonts w:cs="B Nazanin"/>
                <w:b/>
                <w:bCs/>
                <w:sz w:val="22"/>
                <w:szCs w:val="22"/>
              </w:rPr>
              <w:t>97</w:t>
            </w:r>
            <w:r w:rsidR="00E00806">
              <w:rPr>
                <w:rFonts w:cs="B Nazanin" w:hint="cs"/>
                <w:b/>
                <w:bCs/>
                <w:sz w:val="22"/>
                <w:szCs w:val="22"/>
                <w:rtl/>
              </w:rPr>
              <w:t>-</w:t>
            </w:r>
            <w:r w:rsidR="000D3260">
              <w:rPr>
                <w:rFonts w:cs="B Nazanin"/>
                <w:b/>
                <w:bCs/>
                <w:sz w:val="22"/>
                <w:szCs w:val="22"/>
              </w:rPr>
              <w:t>96</w:t>
            </w:r>
          </w:p>
        </w:tc>
      </w:tr>
      <w:tr w:rsidR="00626795" w:rsidRPr="00EC02AC" w:rsidTr="004E765C">
        <w:trPr>
          <w:trHeight w:val="1233"/>
        </w:trPr>
        <w:tc>
          <w:tcPr>
            <w:tcW w:w="9900" w:type="dxa"/>
          </w:tcPr>
          <w:p w:rsidR="00626795" w:rsidRPr="00EC02AC" w:rsidRDefault="00626795" w:rsidP="004E765C">
            <w:p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داوران پروژه:</w:t>
            </w:r>
          </w:p>
          <w:p w:rsidR="00626795" w:rsidRPr="00EC02AC" w:rsidRDefault="00626795" w:rsidP="004E765C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مضاء داور:</w:t>
            </w:r>
          </w:p>
          <w:p w:rsidR="00626795" w:rsidRPr="00EC02AC" w:rsidRDefault="00626795" w:rsidP="004E765C">
            <w:pPr>
              <w:numPr>
                <w:ilvl w:val="0"/>
                <w:numId w:val="1"/>
              </w:numPr>
              <w:bidi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امضاء داور:</w:t>
            </w:r>
          </w:p>
        </w:tc>
      </w:tr>
      <w:tr w:rsidR="00626795" w:rsidRPr="00EC02AC" w:rsidTr="004E765C">
        <w:trPr>
          <w:trHeight w:val="917"/>
        </w:trPr>
        <w:tc>
          <w:tcPr>
            <w:tcW w:w="9900" w:type="dxa"/>
          </w:tcPr>
          <w:p w:rsidR="00626795" w:rsidRDefault="00626795" w:rsidP="004E765C">
            <w:pPr>
              <w:bidi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شرح پروژه </w:t>
            </w:r>
            <w:r w:rsidRPr="00EC02AC">
              <w:rPr>
                <w:rFonts w:cs="B Nazanin" w:hint="cs"/>
                <w:sz w:val="22"/>
                <w:szCs w:val="22"/>
                <w:rtl/>
              </w:rPr>
              <w:t>(در صورت مشترك بودن بخشي از كار كه بعهده دانشجو مي باشد مشخص شود)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:</w:t>
            </w:r>
          </w:p>
          <w:p w:rsidR="00166D03" w:rsidRDefault="00166D03" w:rsidP="00166D03">
            <w:pPr>
              <w:bidi/>
              <w:jc w:val="lowKashida"/>
              <w:rPr>
                <w:rFonts w:cs="B Nazanin"/>
                <w:b/>
                <w:bCs/>
                <w:sz w:val="22"/>
                <w:szCs w:val="22"/>
                <w:lang w:bidi="fa-IR"/>
              </w:rPr>
            </w:pPr>
          </w:p>
          <w:p w:rsidR="00781979" w:rsidRPr="00CB31E4" w:rsidRDefault="000D3260" w:rsidP="00750361">
            <w:pPr>
              <w:jc w:val="lowKashida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هدف اصلی در این پروژه طراحی و پیاده سازی سیستم</w:t>
            </w:r>
            <w:r w:rsidR="00974D3E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ی است که توانایی تشخیص بد افزارها توسط ویژگی‌های سطح پایین سخت‌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افزاری </w:t>
            </w:r>
            <w:r w:rsidR="00534BC1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را داشته باشد. این سیستم می</w:t>
            </w:r>
            <w:r w:rsidR="00A0682F">
              <w:rPr>
                <w:rFonts w:cs="Calibri" w:hint="cs"/>
                <w:b/>
                <w:bCs/>
                <w:sz w:val="22"/>
                <w:szCs w:val="22"/>
                <w:rtl/>
                <w:lang w:bidi="fa-IR"/>
              </w:rPr>
              <w:t>‌</w:t>
            </w:r>
            <w:r w:rsidR="00534BC1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تواند</w:t>
            </w:r>
            <w:r w:rsidR="00974D3E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با استفاده از ویژگی‌</w:t>
            </w:r>
            <w:r w:rsidR="00166D03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هایی که هزینه پیاده سازی و همچنین پیچیدگی محاسبه کمی دارند</w:t>
            </w:r>
            <w:r w:rsidR="000D3C1D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،</w:t>
            </w:r>
            <w:r w:rsidR="00974D3E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در تشخیص بد</w:t>
            </w:r>
            <w:r w:rsidR="00166D03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افزار ها به صورت برخط موثر باشد. </w:t>
            </w:r>
            <w:r w:rsidR="00781979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تشخیص بد افزار به صورت نرم افزاری </w:t>
            </w:r>
            <w:r w:rsidR="006001A2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به طور مداوم از نظر پیچیدگی و استفاده از منابع در حال رشد است</w:t>
            </w:r>
            <w:r w:rsidR="00781979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که موجب سخت شدن  تشخیص بد افزار به صورت بلادرنگ </w:t>
            </w:r>
            <w:r w:rsidR="000D3C1D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می </w:t>
            </w:r>
            <w:r w:rsidR="00781979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شود و احتمال این را به وجود میاورد که برخی از بد افزار ها</w:t>
            </w:r>
            <w:r w:rsidR="00974D3E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از سد تشخیص دهنده بد افزار نرم‌</w:t>
            </w:r>
            <w:r w:rsidR="00781979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افزاری بتوانند بگذرند. </w:t>
            </w:r>
            <w:r w:rsidR="00781979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در این</w:t>
            </w:r>
            <w:r w:rsidR="000D3C1D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 xml:space="preserve"> سیستم </w:t>
            </w:r>
            <w:r w:rsidR="00634A33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 xml:space="preserve"> با استفاده از ویژگی‌</w:t>
            </w:r>
            <w:r w:rsidR="00974D3E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 xml:space="preserve">های </w:t>
            </w:r>
            <w:r w:rsidR="00562BD5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 xml:space="preserve">سخت‌افزاری سطح پایین </w:t>
            </w:r>
            <w:r w:rsidR="00883A8D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پردازه</w:t>
            </w:r>
            <w:r w:rsidR="00634A33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‌ها اولویت‌</w:t>
            </w:r>
            <w:r w:rsidR="00883A8D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 xml:space="preserve">بندی می‌شوند و نتیجه آن در اختیار </w:t>
            </w:r>
            <w:r w:rsidR="00750361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لایه نرم‌افزاری قرار می‌‌گیرد.</w:t>
            </w:r>
            <w:r w:rsidR="00781979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 xml:space="preserve"> در نتیجه تشخیص دهنده نرم افرازی به صورت انتخابی و با فرکانس کمتر اجرا می</w:t>
            </w:r>
            <w:r w:rsidR="00634A33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‌</w:t>
            </w:r>
            <w:r w:rsidR="00781979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 xml:space="preserve">شود </w:t>
            </w:r>
            <w:r w:rsidR="006001A2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که باعث می</w:t>
            </w:r>
            <w:r w:rsidR="00634A33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‌</w:t>
            </w:r>
            <w:r w:rsidR="006001A2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شود</w:t>
            </w:r>
            <w:r w:rsidR="00781979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 xml:space="preserve"> </w:t>
            </w:r>
            <w:r w:rsidR="006001A2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منابع کمتری از سیستم را اشغال می</w:t>
            </w:r>
            <w:r w:rsidR="00634A33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‌</w:t>
            </w:r>
            <w:r w:rsidR="006001A2" w:rsidRPr="00CB31E4">
              <w:rPr>
                <w:rFonts w:cs="B Nazanin" w:hint="cs"/>
                <w:b/>
                <w:bCs/>
                <w:sz w:val="22"/>
                <w:szCs w:val="22"/>
                <w:highlight w:val="yellow"/>
                <w:rtl/>
                <w:lang w:bidi="fa-IR"/>
              </w:rPr>
              <w:t>کند و عملکرد بهتری داشته باشد.</w:t>
            </w:r>
          </w:p>
          <w:p w:rsidR="006001A2" w:rsidRPr="00EC02AC" w:rsidRDefault="006001A2" w:rsidP="006001A2">
            <w:pPr>
              <w:bidi/>
              <w:jc w:val="lowKashida"/>
              <w:rPr>
                <w:rFonts w:cs="B Nazanin"/>
                <w:b/>
                <w:bCs/>
                <w:sz w:val="22"/>
                <w:szCs w:val="22"/>
                <w:rtl/>
                <w:lang w:bidi="fa-IR"/>
              </w:rPr>
            </w:pPr>
          </w:p>
        </w:tc>
      </w:tr>
      <w:tr w:rsidR="00626795" w:rsidRPr="00EC02AC" w:rsidTr="004E765C">
        <w:trPr>
          <w:trHeight w:val="1438"/>
        </w:trPr>
        <w:tc>
          <w:tcPr>
            <w:tcW w:w="9900" w:type="dxa"/>
          </w:tcPr>
          <w:p w:rsidR="00626795" w:rsidRPr="00EC02AC" w:rsidRDefault="00626795" w:rsidP="00E00806">
            <w:pPr>
              <w:bidi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وسائل مورد نياز:</w:t>
            </w:r>
          </w:p>
        </w:tc>
      </w:tr>
      <w:tr w:rsidR="00626795" w:rsidRPr="00EC02AC" w:rsidTr="004E765C">
        <w:trPr>
          <w:trHeight w:val="699"/>
        </w:trPr>
        <w:tc>
          <w:tcPr>
            <w:tcW w:w="9900" w:type="dxa"/>
            <w:vAlign w:val="center"/>
          </w:tcPr>
          <w:p w:rsidR="00626795" w:rsidRPr="00EC02AC" w:rsidRDefault="00626795" w:rsidP="00E00806">
            <w:pPr>
              <w:bidi/>
              <w:rPr>
                <w:rFonts w:cs="B Nazanin"/>
                <w:b/>
                <w:bCs/>
                <w:sz w:val="22"/>
                <w:szCs w:val="22"/>
                <w:rtl/>
              </w:rPr>
            </w:pP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>محل انجام پروژه: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دانشکده مهندسی کامپیوتر و فناوری اطلاعات دانشگاه صنعتی امیرکبیر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   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  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تاريخ شروع: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</w:t>
            </w:r>
            <w:r w:rsidR="00E00806">
              <w:rPr>
                <w:rFonts w:cs="B Nazanin" w:hint="cs"/>
                <w:b/>
                <w:bCs/>
                <w:sz w:val="22"/>
                <w:szCs w:val="22"/>
                <w:rtl/>
              </w:rPr>
              <w:t>اردیبهشت 96</w:t>
            </w:r>
          </w:p>
        </w:tc>
      </w:tr>
    </w:tbl>
    <w:p w:rsidR="00626795" w:rsidRPr="00EC02AC" w:rsidRDefault="00626795" w:rsidP="00626795">
      <w:pPr>
        <w:bidi/>
        <w:jc w:val="both"/>
        <w:rPr>
          <w:rFonts w:cs="B Nazanin"/>
          <w:sz w:val="8"/>
          <w:szCs w:val="8"/>
          <w:rtl/>
        </w:rPr>
      </w:pPr>
    </w:p>
    <w:p w:rsidR="00626795" w:rsidRPr="00EC02AC" w:rsidRDefault="00626795" w:rsidP="00626795">
      <w:pPr>
        <w:bidi/>
        <w:jc w:val="both"/>
        <w:rPr>
          <w:rFonts w:cs="B Nazanin"/>
          <w:sz w:val="28"/>
          <w:szCs w:val="28"/>
          <w:rtl/>
        </w:rPr>
      </w:pPr>
      <w:r w:rsidRPr="00EC02AC">
        <w:rPr>
          <w:rFonts w:cs="B Nazanin" w:hint="cs"/>
          <w:sz w:val="28"/>
          <w:szCs w:val="28"/>
          <w:rtl/>
        </w:rPr>
        <w:t xml:space="preserve">     اين قســمت توســط دانشــكده تكميــل مي</w:t>
      </w:r>
      <w:r>
        <w:rPr>
          <w:rFonts w:cs="B Nazanin" w:hint="cs"/>
          <w:sz w:val="28"/>
          <w:szCs w:val="28"/>
          <w:rtl/>
        </w:rPr>
        <w:t>‌</w:t>
      </w:r>
      <w:r w:rsidRPr="00EC02AC">
        <w:rPr>
          <w:rFonts w:cs="B Nazanin" w:hint="cs"/>
          <w:sz w:val="28"/>
          <w:szCs w:val="28"/>
          <w:rtl/>
        </w:rPr>
        <w:t>گــردد:</w:t>
      </w:r>
    </w:p>
    <w:p w:rsidR="00626795" w:rsidRPr="00EC02AC" w:rsidRDefault="00626795" w:rsidP="00626795">
      <w:pPr>
        <w:bidi/>
        <w:jc w:val="both"/>
        <w:rPr>
          <w:rFonts w:cs="B Nazanin"/>
          <w:sz w:val="8"/>
          <w:szCs w:val="8"/>
          <w:rtl/>
        </w:rPr>
      </w:pPr>
    </w:p>
    <w:tbl>
      <w:tblPr>
        <w:bidiVisual/>
        <w:tblW w:w="0" w:type="auto"/>
        <w:tblInd w:w="2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626795" w:rsidRPr="00EC02AC" w:rsidTr="004E765C">
        <w:trPr>
          <w:trHeight w:val="2308"/>
        </w:trPr>
        <w:tc>
          <w:tcPr>
            <w:tcW w:w="9900" w:type="dxa"/>
          </w:tcPr>
          <w:p w:rsidR="00626795" w:rsidRPr="00EC02AC" w:rsidRDefault="00626795" w:rsidP="004E765C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تاريخ تصويب در گروه: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                                                      </w:t>
            </w:r>
            <w:r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اسم و امضاء:</w:t>
            </w:r>
          </w:p>
          <w:p w:rsidR="00626795" w:rsidRPr="00EC02AC" w:rsidRDefault="00626795" w:rsidP="004E765C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تاريخ تصويب در دانشكده: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 xml:space="preserve">                                                      </w:t>
            </w: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 xml:space="preserve"> اسم و امضاء:</w:t>
            </w:r>
          </w:p>
          <w:p w:rsidR="00626795" w:rsidRPr="00EC02AC" w:rsidRDefault="00626795" w:rsidP="004E765C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</w:rPr>
            </w:pPr>
            <w:r w:rsidRPr="00EC02AC">
              <w:rPr>
                <w:rFonts w:cs="B Nazanin" w:hint="cs"/>
                <w:b/>
                <w:bCs/>
                <w:sz w:val="22"/>
                <w:szCs w:val="22"/>
                <w:rtl/>
              </w:rPr>
              <w:t>اصلاحات لازم در تعريف پروژه:</w:t>
            </w:r>
          </w:p>
          <w:p w:rsidR="00626795" w:rsidRPr="00EC02AC" w:rsidRDefault="00626795" w:rsidP="004E765C">
            <w:pPr>
              <w:bidi/>
              <w:jc w:val="both"/>
              <w:rPr>
                <w:rFonts w:cs="B Nazanin"/>
                <w:b/>
                <w:bCs/>
                <w:sz w:val="22"/>
                <w:szCs w:val="22"/>
                <w:rtl/>
              </w:rPr>
            </w:pPr>
          </w:p>
        </w:tc>
      </w:tr>
    </w:tbl>
    <w:p w:rsidR="00626795" w:rsidRPr="00EC02AC" w:rsidRDefault="00626795" w:rsidP="00626795">
      <w:pPr>
        <w:bidi/>
        <w:jc w:val="both"/>
        <w:rPr>
          <w:rFonts w:cs="B Nazanin"/>
          <w:b/>
          <w:bCs/>
          <w:sz w:val="8"/>
          <w:szCs w:val="8"/>
          <w:rtl/>
        </w:rPr>
      </w:pPr>
    </w:p>
    <w:p w:rsidR="00626795" w:rsidRPr="00EC02AC" w:rsidRDefault="00626795" w:rsidP="00626795">
      <w:pPr>
        <w:bidi/>
        <w:jc w:val="both"/>
        <w:rPr>
          <w:rFonts w:cs="B Nazanin"/>
          <w:rtl/>
        </w:rPr>
      </w:pPr>
      <w:r w:rsidRPr="00EC02AC">
        <w:rPr>
          <w:rFonts w:cs="B Nazanin" w:hint="cs"/>
          <w:b/>
          <w:bCs/>
          <w:rtl/>
        </w:rPr>
        <w:t xml:space="preserve">     توجه</w:t>
      </w:r>
      <w:r w:rsidRPr="00EC02AC">
        <w:rPr>
          <w:rFonts w:cs="B Nazanin" w:hint="cs"/>
          <w:rtl/>
        </w:rPr>
        <w:t>: پروژه حداكثر يك</w:t>
      </w:r>
      <w:r>
        <w:rPr>
          <w:rFonts w:cs="B Nazanin" w:hint="cs"/>
          <w:rtl/>
        </w:rPr>
        <w:t>‌</w:t>
      </w:r>
      <w:r w:rsidRPr="00EC02AC">
        <w:rPr>
          <w:rFonts w:cs="B Nazanin" w:hint="cs"/>
          <w:rtl/>
        </w:rPr>
        <w:t>ماه و نيم پس از شروع ترمي كه در آن در درس پروژه ثبت نام ب</w:t>
      </w:r>
      <w:r>
        <w:rPr>
          <w:rFonts w:cs="B Nazanin" w:hint="cs"/>
          <w:rtl/>
        </w:rPr>
        <w:t xml:space="preserve">ه </w:t>
      </w:r>
      <w:r w:rsidRPr="00EC02AC">
        <w:rPr>
          <w:rFonts w:cs="B Nazanin" w:hint="cs"/>
          <w:rtl/>
        </w:rPr>
        <w:t>عمل آمده است بايد به تصويب برسد.</w:t>
      </w:r>
    </w:p>
    <w:p w:rsidR="00626795" w:rsidRPr="00EC02AC" w:rsidRDefault="00626795" w:rsidP="00626795">
      <w:pPr>
        <w:bidi/>
        <w:jc w:val="both"/>
        <w:rPr>
          <w:rFonts w:cs="B Nazanin"/>
          <w:sz w:val="8"/>
          <w:szCs w:val="8"/>
          <w:rtl/>
        </w:rPr>
      </w:pPr>
    </w:p>
    <w:tbl>
      <w:tblPr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3393"/>
        <w:gridCol w:w="3389"/>
        <w:gridCol w:w="3392"/>
      </w:tblGrid>
      <w:tr w:rsidR="00626795" w:rsidRPr="00EC02AC" w:rsidTr="004E765C">
        <w:tc>
          <w:tcPr>
            <w:tcW w:w="3473" w:type="dxa"/>
            <w:vAlign w:val="center"/>
          </w:tcPr>
          <w:p w:rsidR="00626795" w:rsidRPr="00EC02AC" w:rsidRDefault="00626795" w:rsidP="004E765C">
            <w:pPr>
              <w:bidi/>
              <w:jc w:val="center"/>
              <w:rPr>
                <w:rFonts w:cs="B Nazanin"/>
                <w:rtl/>
              </w:rPr>
            </w:pPr>
            <w:r w:rsidRPr="00EC02AC">
              <w:rPr>
                <w:rFonts w:cs="B Nazanin" w:hint="cs"/>
                <w:rtl/>
              </w:rPr>
              <w:t>نسخه1- دانشكده</w:t>
            </w:r>
          </w:p>
        </w:tc>
        <w:tc>
          <w:tcPr>
            <w:tcW w:w="3473" w:type="dxa"/>
            <w:vAlign w:val="center"/>
          </w:tcPr>
          <w:p w:rsidR="00626795" w:rsidRPr="00EC02AC" w:rsidRDefault="00626795" w:rsidP="004E765C">
            <w:pPr>
              <w:bidi/>
              <w:jc w:val="center"/>
              <w:rPr>
                <w:rFonts w:cs="B Nazanin"/>
                <w:rtl/>
              </w:rPr>
            </w:pPr>
            <w:r w:rsidRPr="00EC02AC">
              <w:rPr>
                <w:rFonts w:cs="B Nazanin" w:hint="cs"/>
                <w:rtl/>
              </w:rPr>
              <w:t>نسخه 2- استاد راهنما</w:t>
            </w:r>
          </w:p>
        </w:tc>
        <w:tc>
          <w:tcPr>
            <w:tcW w:w="3474" w:type="dxa"/>
            <w:vAlign w:val="center"/>
          </w:tcPr>
          <w:p w:rsidR="00626795" w:rsidRPr="00EC02AC" w:rsidRDefault="00626795" w:rsidP="004E765C">
            <w:pPr>
              <w:bidi/>
              <w:jc w:val="center"/>
              <w:rPr>
                <w:rFonts w:cs="B Nazanin"/>
                <w:rtl/>
              </w:rPr>
            </w:pPr>
            <w:r w:rsidRPr="00EC02AC">
              <w:rPr>
                <w:rFonts w:cs="B Nazanin" w:hint="cs"/>
                <w:rtl/>
              </w:rPr>
              <w:t>نسخه 3- دانشجو</w:t>
            </w:r>
          </w:p>
        </w:tc>
      </w:tr>
    </w:tbl>
    <w:p w:rsidR="00626795" w:rsidRDefault="00626795" w:rsidP="00626795">
      <w:pPr>
        <w:bidi/>
        <w:jc w:val="both"/>
        <w:rPr>
          <w:rFonts w:cs="B Nazanin"/>
          <w:rtl/>
        </w:rPr>
      </w:pPr>
    </w:p>
    <w:p w:rsidR="00626795" w:rsidRDefault="00626795" w:rsidP="00626795">
      <w:pPr>
        <w:bidi/>
        <w:jc w:val="both"/>
        <w:rPr>
          <w:rFonts w:cs="B Nazanin"/>
          <w:rtl/>
        </w:rPr>
      </w:pPr>
    </w:p>
    <w:p w:rsidR="00D40771" w:rsidRPr="00836F4E" w:rsidRDefault="00D40771" w:rsidP="005D7800">
      <w:pPr>
        <w:autoSpaceDE w:val="0"/>
        <w:autoSpaceDN w:val="0"/>
        <w:adjustRightInd w:val="0"/>
        <w:spacing w:after="120"/>
        <w:rPr>
          <w:rFonts w:asciiTheme="majorBidi" w:eastAsia="AdvGulliv-R" w:hAnsiTheme="majorBidi" w:cstheme="majorBidi"/>
          <w:color w:val="000000"/>
          <w:rtl/>
          <w:lang w:bidi="fa-IR"/>
        </w:rPr>
      </w:pPr>
    </w:p>
    <w:sectPr w:rsidR="00D40771" w:rsidRPr="00836F4E" w:rsidSect="003F62E2">
      <w:footerReference w:type="default" r:id="rId10"/>
      <w:pgSz w:w="11906" w:h="16838"/>
      <w:pgMar w:top="567" w:right="851" w:bottom="0" w:left="85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3040" w:rsidRDefault="00AC3040" w:rsidP="00626795">
      <w:r>
        <w:separator/>
      </w:r>
    </w:p>
  </w:endnote>
  <w:endnote w:type="continuationSeparator" w:id="0">
    <w:p w:rsidR="00AC3040" w:rsidRDefault="00AC3040" w:rsidP="006267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Zar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Nazanin">
    <w:altName w:val="Courier New"/>
    <w:charset w:val="B2"/>
    <w:family w:val="auto"/>
    <w:pitch w:val="variable"/>
    <w:sig w:usb0="00002000" w:usb1="00000000" w:usb2="00000000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dvGulliv-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2DF" w:rsidRPr="00D774B2" w:rsidRDefault="00FD5C46" w:rsidP="00D774B2">
    <w:pPr>
      <w:pStyle w:val="Footer"/>
      <w:bidi/>
      <w:jc w:val="center"/>
      <w:rPr>
        <w:rFonts w:cs="B Nazanin"/>
      </w:rPr>
    </w:pPr>
    <w:r w:rsidRPr="00D774B2">
      <w:rPr>
        <w:rFonts w:cs="B Nazanin" w:hint="cs"/>
        <w:rtl/>
      </w:rPr>
      <w:t>صفحه</w:t>
    </w:r>
    <w:r w:rsidRPr="00D774B2">
      <w:rPr>
        <w:rFonts w:cs="B Nazanin"/>
      </w:rPr>
      <w:t xml:space="preserve"> </w:t>
    </w:r>
    <w:r w:rsidRPr="00D774B2">
      <w:rPr>
        <w:rFonts w:cs="B Nazanin"/>
        <w:b/>
        <w:bCs/>
      </w:rPr>
      <w:fldChar w:fldCharType="begin"/>
    </w:r>
    <w:r w:rsidRPr="00D774B2">
      <w:rPr>
        <w:rFonts w:cs="B Nazanin"/>
        <w:b/>
        <w:bCs/>
      </w:rPr>
      <w:instrText xml:space="preserve"> PAGE </w:instrText>
    </w:r>
    <w:r w:rsidRPr="00D774B2">
      <w:rPr>
        <w:rFonts w:cs="B Nazanin"/>
        <w:b/>
        <w:bCs/>
      </w:rPr>
      <w:fldChar w:fldCharType="separate"/>
    </w:r>
    <w:r w:rsidR="007A195A">
      <w:rPr>
        <w:rFonts w:cs="B Nazanin"/>
        <w:b/>
        <w:bCs/>
        <w:noProof/>
        <w:rtl/>
      </w:rPr>
      <w:t>2</w:t>
    </w:r>
    <w:r w:rsidRPr="00D774B2">
      <w:rPr>
        <w:rFonts w:cs="B Nazanin"/>
        <w:b/>
        <w:bCs/>
      </w:rPr>
      <w:fldChar w:fldCharType="end"/>
    </w:r>
    <w:r w:rsidRPr="00D774B2">
      <w:rPr>
        <w:rFonts w:cs="B Nazanin"/>
      </w:rPr>
      <w:t xml:space="preserve"> </w:t>
    </w:r>
    <w:r w:rsidRPr="00D774B2">
      <w:rPr>
        <w:rFonts w:cs="B Nazanin" w:hint="cs"/>
        <w:rtl/>
      </w:rPr>
      <w:t>از</w:t>
    </w:r>
    <w:r w:rsidRPr="00D774B2">
      <w:rPr>
        <w:rFonts w:cs="B Nazanin"/>
      </w:rPr>
      <w:t xml:space="preserve"> </w:t>
    </w:r>
    <w:r w:rsidRPr="00D774B2">
      <w:rPr>
        <w:rFonts w:cs="B Nazanin"/>
        <w:b/>
        <w:bCs/>
      </w:rPr>
      <w:fldChar w:fldCharType="begin"/>
    </w:r>
    <w:r w:rsidRPr="00D774B2">
      <w:rPr>
        <w:rFonts w:cs="B Nazanin"/>
        <w:b/>
        <w:bCs/>
      </w:rPr>
      <w:instrText xml:space="preserve"> NUMPAGES  </w:instrText>
    </w:r>
    <w:r w:rsidRPr="00D774B2">
      <w:rPr>
        <w:rFonts w:cs="B Nazanin"/>
        <w:b/>
        <w:bCs/>
      </w:rPr>
      <w:fldChar w:fldCharType="separate"/>
    </w:r>
    <w:r w:rsidR="007A195A">
      <w:rPr>
        <w:rFonts w:cs="B Nazanin"/>
        <w:b/>
        <w:bCs/>
        <w:noProof/>
        <w:rtl/>
      </w:rPr>
      <w:t>2</w:t>
    </w:r>
    <w:r w:rsidRPr="00D774B2">
      <w:rPr>
        <w:rFonts w:cs="B Nazanin"/>
        <w:b/>
        <w:bCs/>
      </w:rPr>
      <w:fldChar w:fldCharType="end"/>
    </w:r>
  </w:p>
  <w:p w:rsidR="002902DF" w:rsidRDefault="004A77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3040" w:rsidRDefault="00AC3040" w:rsidP="00626795">
      <w:r>
        <w:separator/>
      </w:r>
    </w:p>
  </w:footnote>
  <w:footnote w:type="continuationSeparator" w:id="0">
    <w:p w:rsidR="00AC3040" w:rsidRDefault="00AC3040" w:rsidP="006267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D3382"/>
    <w:multiLevelType w:val="hybridMultilevel"/>
    <w:tmpl w:val="820C7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D13D69"/>
    <w:multiLevelType w:val="hybridMultilevel"/>
    <w:tmpl w:val="90467840"/>
    <w:lvl w:ilvl="0" w:tplc="A9D8728C">
      <w:start w:val="1"/>
      <w:numFmt w:val="decimal"/>
      <w:lvlText w:val="%1."/>
      <w:lvlJc w:val="left"/>
      <w:pPr>
        <w:ind w:left="1636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5AA796E"/>
    <w:multiLevelType w:val="hybridMultilevel"/>
    <w:tmpl w:val="AAD8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A2498E"/>
    <w:multiLevelType w:val="hybridMultilevel"/>
    <w:tmpl w:val="44666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4A81C9D"/>
    <w:multiLevelType w:val="hybridMultilevel"/>
    <w:tmpl w:val="40E2A7F2"/>
    <w:lvl w:ilvl="0" w:tplc="0EF882AA">
      <w:start w:val="1"/>
      <w:numFmt w:val="decimal"/>
      <w:lvlText w:val="%1-"/>
      <w:lvlJc w:val="left"/>
      <w:pPr>
        <w:tabs>
          <w:tab w:val="num" w:pos="5760"/>
        </w:tabs>
        <w:ind w:left="5760" w:hanging="54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yMjUzMzYyNjM0MzNX0lEKTi0uzszPAykwrgUA3nTd8ywAAAA="/>
  </w:docVars>
  <w:rsids>
    <w:rsidRoot w:val="00626795"/>
    <w:rsid w:val="00035371"/>
    <w:rsid w:val="00065CA2"/>
    <w:rsid w:val="00080D63"/>
    <w:rsid w:val="000D3260"/>
    <w:rsid w:val="000D3C1D"/>
    <w:rsid w:val="00166D03"/>
    <w:rsid w:val="00167FBD"/>
    <w:rsid w:val="00175B83"/>
    <w:rsid w:val="001A5773"/>
    <w:rsid w:val="001C1E65"/>
    <w:rsid w:val="001C766A"/>
    <w:rsid w:val="001F5C50"/>
    <w:rsid w:val="00285ED4"/>
    <w:rsid w:val="002C4136"/>
    <w:rsid w:val="00315D75"/>
    <w:rsid w:val="00326847"/>
    <w:rsid w:val="00445331"/>
    <w:rsid w:val="00534BC1"/>
    <w:rsid w:val="00562BD5"/>
    <w:rsid w:val="005A4A7F"/>
    <w:rsid w:val="005A641E"/>
    <w:rsid w:val="005D7800"/>
    <w:rsid w:val="006001A2"/>
    <w:rsid w:val="00626795"/>
    <w:rsid w:val="00634A33"/>
    <w:rsid w:val="00670AF7"/>
    <w:rsid w:val="006739FB"/>
    <w:rsid w:val="00695F90"/>
    <w:rsid w:val="006B630D"/>
    <w:rsid w:val="00750361"/>
    <w:rsid w:val="00781979"/>
    <w:rsid w:val="007A195A"/>
    <w:rsid w:val="00836F4E"/>
    <w:rsid w:val="008636E9"/>
    <w:rsid w:val="00883A8D"/>
    <w:rsid w:val="00893F87"/>
    <w:rsid w:val="00894D75"/>
    <w:rsid w:val="008B365D"/>
    <w:rsid w:val="008E50F6"/>
    <w:rsid w:val="00974D3E"/>
    <w:rsid w:val="00A0682F"/>
    <w:rsid w:val="00A32325"/>
    <w:rsid w:val="00A8202D"/>
    <w:rsid w:val="00A9118C"/>
    <w:rsid w:val="00AC3040"/>
    <w:rsid w:val="00AE2517"/>
    <w:rsid w:val="00B451D0"/>
    <w:rsid w:val="00B520ED"/>
    <w:rsid w:val="00CA603A"/>
    <w:rsid w:val="00CB31E4"/>
    <w:rsid w:val="00CE7E41"/>
    <w:rsid w:val="00D40771"/>
    <w:rsid w:val="00D467B6"/>
    <w:rsid w:val="00E00806"/>
    <w:rsid w:val="00E7392D"/>
    <w:rsid w:val="00F13FED"/>
    <w:rsid w:val="00FB7C01"/>
    <w:rsid w:val="00FD5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9E4CC0-E7EE-47A2-9950-6211C0766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679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92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626795"/>
    <w:pPr>
      <w:keepNext/>
      <w:bidi/>
      <w:jc w:val="both"/>
      <w:outlineLvl w:val="1"/>
    </w:pPr>
    <w:rPr>
      <w:rFonts w:cs="Zar"/>
      <w:b/>
      <w:bCs/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626795"/>
    <w:pPr>
      <w:keepNext/>
      <w:bidi/>
      <w:jc w:val="center"/>
      <w:outlineLvl w:val="5"/>
    </w:pPr>
    <w:rPr>
      <w:rFonts w:cs="Nazani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26795"/>
    <w:rPr>
      <w:rFonts w:ascii="Times New Roman" w:eastAsia="Times New Roman" w:hAnsi="Times New Roman" w:cs="Zar"/>
      <w:b/>
      <w:bCs/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626795"/>
    <w:rPr>
      <w:rFonts w:ascii="Times New Roman" w:eastAsia="Times New Roman" w:hAnsi="Times New Roman" w:cs="Nazanin"/>
      <w:b/>
      <w:bCs/>
    </w:rPr>
  </w:style>
  <w:style w:type="paragraph" w:styleId="FootnoteText">
    <w:name w:val="footnote text"/>
    <w:basedOn w:val="Normal"/>
    <w:link w:val="FootnoteTextChar"/>
    <w:rsid w:val="0062679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626795"/>
    <w:rPr>
      <w:rFonts w:ascii="Times New Roman" w:eastAsia="Times New Roman" w:hAnsi="Times New Roman" w:cs="Times New Roman"/>
      <w:sz w:val="20"/>
      <w:szCs w:val="20"/>
    </w:rPr>
  </w:style>
  <w:style w:type="character" w:styleId="FootnoteReference">
    <w:name w:val="footnote reference"/>
    <w:rsid w:val="00626795"/>
    <w:rPr>
      <w:vertAlign w:val="superscript"/>
    </w:rPr>
  </w:style>
  <w:style w:type="character" w:styleId="Hyperlink">
    <w:name w:val="Hyperlink"/>
    <w:uiPriority w:val="99"/>
    <w:rsid w:val="0062679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6267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679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2679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36F4E"/>
  </w:style>
  <w:style w:type="character" w:customStyle="1" w:styleId="Heading1Char">
    <w:name w:val="Heading 1 Char"/>
    <w:basedOn w:val="DefaultParagraphFont"/>
    <w:link w:val="Heading1"/>
    <w:uiPriority w:val="9"/>
    <w:rsid w:val="00E739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7392D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7392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95E3304-41ED-43A1-9BBB-8DBF74E20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van</dc:creator>
  <cp:keywords/>
  <dc:description/>
  <cp:lastModifiedBy>mohammad takbiri</cp:lastModifiedBy>
  <cp:revision>2</cp:revision>
  <cp:lastPrinted>2017-04-30T18:18:00Z</cp:lastPrinted>
  <dcterms:created xsi:type="dcterms:W3CDTF">2017-10-04T04:13:00Z</dcterms:created>
  <dcterms:modified xsi:type="dcterms:W3CDTF">2017-10-04T04:13:00Z</dcterms:modified>
</cp:coreProperties>
</file>